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110BC6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numpy </w:t>
      </w:r>
      <w:r w:rsidRPr="00964D5E">
        <w:rPr>
          <w:rStyle w:val="ImportTok"/>
          <w:sz w:val="28"/>
          <w:szCs w:val="28"/>
        </w:rPr>
        <w:t>as</w:t>
      </w:r>
      <w:r w:rsidRPr="00964D5E">
        <w:rPr>
          <w:rStyle w:val="NormalTok"/>
          <w:sz w:val="28"/>
          <w:szCs w:val="28"/>
        </w:rPr>
        <w:t xml:space="preserve"> np 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pandas </w:t>
      </w:r>
      <w:r w:rsidRPr="00964D5E">
        <w:rPr>
          <w:rStyle w:val="ImportTok"/>
          <w:sz w:val="28"/>
          <w:szCs w:val="28"/>
        </w:rPr>
        <w:t>as</w:t>
      </w:r>
      <w:r w:rsidRPr="00964D5E">
        <w:rPr>
          <w:rStyle w:val="NormalTok"/>
          <w:sz w:val="28"/>
          <w:szCs w:val="28"/>
        </w:rPr>
        <w:t xml:space="preserve"> pd 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matplotlib.pyplot</w:t>
      </w:r>
      <w:proofErr w:type="gramEnd"/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ImportTok"/>
          <w:sz w:val="28"/>
          <w:szCs w:val="28"/>
        </w:rPr>
        <w:t>as</w:t>
      </w:r>
      <w:r w:rsidRPr="00964D5E">
        <w:rPr>
          <w:rStyle w:val="NormalTok"/>
          <w:sz w:val="28"/>
          <w:szCs w:val="28"/>
        </w:rPr>
        <w:t xml:space="preserve"> plt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from</w:t>
      </w:r>
      <w:r w:rsidRPr="00964D5E">
        <w:rPr>
          <w:rStyle w:val="NormalTok"/>
          <w:sz w:val="28"/>
          <w:szCs w:val="28"/>
        </w:rPr>
        <w:t xml:space="preserve"> sklearn.preprocessing </w:t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MinMaxScaler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from</w:t>
      </w:r>
      <w:r w:rsidRPr="00964D5E">
        <w:rPr>
          <w:rStyle w:val="NormalTok"/>
          <w:sz w:val="28"/>
          <w:szCs w:val="28"/>
        </w:rPr>
        <w:t xml:space="preserve"> keras.models </w:t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Sequential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from</w:t>
      </w:r>
      <w:r w:rsidRPr="00964D5E">
        <w:rPr>
          <w:rStyle w:val="NormalTok"/>
          <w:sz w:val="28"/>
          <w:szCs w:val="28"/>
        </w:rPr>
        <w:t xml:space="preserve"> keras.layers </w:t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Dense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from</w:t>
      </w:r>
      <w:r w:rsidRPr="00964D5E">
        <w:rPr>
          <w:rStyle w:val="NormalTok"/>
          <w:sz w:val="28"/>
          <w:szCs w:val="28"/>
        </w:rPr>
        <w:t xml:space="preserve"> keras.layers </w:t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LSTM</w:t>
      </w:r>
      <w:r w:rsidRPr="00964D5E">
        <w:rPr>
          <w:sz w:val="28"/>
          <w:szCs w:val="28"/>
        </w:rPr>
        <w:br/>
      </w:r>
      <w:r w:rsidRPr="00964D5E">
        <w:rPr>
          <w:rStyle w:val="ImportTok"/>
          <w:sz w:val="28"/>
          <w:szCs w:val="28"/>
        </w:rPr>
        <w:t>from</w:t>
      </w:r>
      <w:r w:rsidRPr="00964D5E">
        <w:rPr>
          <w:rStyle w:val="NormalTok"/>
          <w:sz w:val="28"/>
          <w:szCs w:val="28"/>
        </w:rPr>
        <w:t xml:space="preserve"> keras.layers </w:t>
      </w:r>
      <w:r w:rsidRPr="00964D5E">
        <w:rPr>
          <w:rStyle w:val="ImportTok"/>
          <w:sz w:val="28"/>
          <w:szCs w:val="28"/>
        </w:rPr>
        <w:t>import</w:t>
      </w:r>
      <w:r w:rsidRPr="00964D5E">
        <w:rPr>
          <w:rStyle w:val="NormalTok"/>
          <w:sz w:val="28"/>
          <w:szCs w:val="28"/>
        </w:rPr>
        <w:t xml:space="preserve"> Dropout</w:t>
      </w:r>
    </w:p>
    <w:p w14:paraId="3AFD6DB1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dataset_train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pd.read</w:t>
      </w:r>
      <w:proofErr w:type="gramEnd"/>
      <w:r w:rsidRPr="00964D5E">
        <w:rPr>
          <w:rStyle w:val="NormalTok"/>
          <w:sz w:val="28"/>
          <w:szCs w:val="28"/>
        </w:rPr>
        <w:t>_csv(</w:t>
      </w:r>
      <w:r w:rsidRPr="00964D5E">
        <w:rPr>
          <w:rStyle w:val="StringTok"/>
          <w:sz w:val="28"/>
          <w:szCs w:val="28"/>
        </w:rPr>
        <w:t>"trainset.csv"</w:t>
      </w:r>
      <w:r w:rsidRPr="00964D5E">
        <w:rPr>
          <w:rStyle w:val="NormalTok"/>
          <w:sz w:val="28"/>
          <w:szCs w:val="28"/>
        </w:rPr>
        <w:t>)</w:t>
      </w:r>
    </w:p>
    <w:p w14:paraId="2765F313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>dataset_</w:t>
      </w:r>
      <w:proofErr w:type="gramStart"/>
      <w:r w:rsidRPr="00964D5E">
        <w:rPr>
          <w:rStyle w:val="NormalTok"/>
          <w:sz w:val="28"/>
          <w:szCs w:val="28"/>
        </w:rPr>
        <w:t>train.head</w:t>
      </w:r>
      <w:proofErr w:type="gramEnd"/>
      <w:r w:rsidRPr="00964D5E">
        <w:rPr>
          <w:rStyle w:val="NormalTok"/>
          <w:sz w:val="28"/>
          <w:szCs w:val="28"/>
        </w:rPr>
        <w:t>(</w:t>
      </w:r>
      <w:r w:rsidRPr="00964D5E">
        <w:rPr>
          <w:rStyle w:val="DecValTok"/>
          <w:sz w:val="28"/>
          <w:szCs w:val="28"/>
        </w:rPr>
        <w:t>10</w:t>
      </w:r>
      <w:r w:rsidRPr="00964D5E">
        <w:rPr>
          <w:rStyle w:val="NormalTok"/>
          <w:sz w:val="28"/>
          <w:szCs w:val="28"/>
        </w:rPr>
        <w:t>)</w:t>
      </w:r>
    </w:p>
    <w:p w14:paraId="0D2AD63B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 xml:space="preserve">         Date        Open        High         Low       Close   Adj Close  \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0  2013-01-02  357.385559  361.151062  355.959839  359.288177  359.288177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1  2013-01-03  360.122742  363.600128  358.031342  359.496826  359.496826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2  2013-01-04  362.313507  368.339294  361.488861  366.600616  366.600616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3  2013-01-07  365.348755  367.301056  362.929504  365.001007  365.001007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4  2013-01-08  365.393463  365.771027  359.874359  364.280701  364.280701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5  2013-01-09  363.769043  366.789398  361.945892  366.675140  366.675140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6  2013-01-10  369.014923  370.092896  364.380066  368.344269  368.344269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7  2013-01-11  368.602600  368.816193  365.771027  367.604095  367.604095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8  2013-01-14  366.118744  368.701935  358.841095  359.288177  359.288177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9  2013-01-15  357.340851  365.125214  353.749207  360.122742  360.122742   </w:t>
      </w:r>
      <w:r w:rsidRPr="00964D5E">
        <w:rPr>
          <w:sz w:val="28"/>
          <w:szCs w:val="28"/>
        </w:rPr>
        <w:br/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Volume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0  51155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1  46665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2  55628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lastRenderedPageBreak/>
        <w:t xml:space="preserve">3  33329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4  33739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5  40757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6  36951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7  25870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8  5765000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9  7906300  </w:t>
      </w:r>
    </w:p>
    <w:p w14:paraId="3F693CFF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trainset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dataset_</w:t>
      </w:r>
      <w:proofErr w:type="gramStart"/>
      <w:r w:rsidRPr="00964D5E">
        <w:rPr>
          <w:rStyle w:val="NormalTok"/>
          <w:sz w:val="28"/>
          <w:szCs w:val="28"/>
        </w:rPr>
        <w:t>train.iloc</w:t>
      </w:r>
      <w:proofErr w:type="gramEnd"/>
      <w:r w:rsidRPr="00964D5E">
        <w:rPr>
          <w:rStyle w:val="NormalTok"/>
          <w:sz w:val="28"/>
          <w:szCs w:val="28"/>
        </w:rPr>
        <w:t>[: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:</w:t>
      </w:r>
      <w:r w:rsidRPr="00964D5E">
        <w:rPr>
          <w:rStyle w:val="DecValTok"/>
          <w:sz w:val="28"/>
          <w:szCs w:val="28"/>
        </w:rPr>
        <w:t>2</w:t>
      </w:r>
      <w:r w:rsidRPr="00964D5E">
        <w:rPr>
          <w:rStyle w:val="NormalTok"/>
          <w:sz w:val="28"/>
          <w:szCs w:val="28"/>
        </w:rPr>
        <w:t>].values</w:t>
      </w:r>
    </w:p>
    <w:p w14:paraId="4355D8E1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>trainset</w:t>
      </w:r>
    </w:p>
    <w:p w14:paraId="4F6E0C33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VerbatimChar"/>
          <w:sz w:val="28"/>
          <w:szCs w:val="28"/>
        </w:rPr>
        <w:t>array(</w:t>
      </w:r>
      <w:proofErr w:type="gramEnd"/>
      <w:r w:rsidRPr="00964D5E">
        <w:rPr>
          <w:rStyle w:val="VerbatimChar"/>
          <w:sz w:val="28"/>
          <w:szCs w:val="28"/>
        </w:rPr>
        <w:t>[[ 357.385559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 360.122742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 362.313507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...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1057.390015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1051.599976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1046.719971]])</w:t>
      </w:r>
    </w:p>
    <w:p w14:paraId="4BD6DFE9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sc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MinMaxScaler(</w:t>
      </w:r>
      <w:proofErr w:type="gramEnd"/>
      <w:r w:rsidRPr="00964D5E">
        <w:rPr>
          <w:rStyle w:val="NormalTok"/>
          <w:sz w:val="28"/>
          <w:szCs w:val="28"/>
        </w:rPr>
        <w:t xml:space="preserve">feature_range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(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)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training_scaled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sc.fit_transform(trainset)</w:t>
      </w:r>
    </w:p>
    <w:p w14:paraId="0D58D041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>training_</w:t>
      </w:r>
      <w:proofErr w:type="gramStart"/>
      <w:r w:rsidRPr="00964D5E">
        <w:rPr>
          <w:rStyle w:val="NormalTok"/>
          <w:sz w:val="28"/>
          <w:szCs w:val="28"/>
        </w:rPr>
        <w:t>scaled</w:t>
      </w:r>
      <w:proofErr w:type="gramEnd"/>
    </w:p>
    <w:p w14:paraId="233A0297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VerbatimChar"/>
          <w:sz w:val="28"/>
          <w:szCs w:val="28"/>
        </w:rPr>
        <w:t>array(</w:t>
      </w:r>
      <w:proofErr w:type="gramEnd"/>
      <w:r w:rsidRPr="00964D5E">
        <w:rPr>
          <w:rStyle w:val="VerbatimChar"/>
          <w:sz w:val="28"/>
          <w:szCs w:val="28"/>
        </w:rPr>
        <w:t>[[0.01011148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0.01388614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0.01690727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...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0.97543954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0.9674549 ],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 xml:space="preserve">       [0.96072522]])</w:t>
      </w:r>
    </w:p>
    <w:p w14:paraId="03821E72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x_train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[]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y_train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[]</w:t>
      </w:r>
    </w:p>
    <w:p w14:paraId="31D6A8BF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ControlFlowTok"/>
          <w:sz w:val="28"/>
          <w:szCs w:val="28"/>
        </w:rPr>
        <w:t>for</w:t>
      </w:r>
      <w:r w:rsidRPr="00964D5E">
        <w:rPr>
          <w:rStyle w:val="NormalTok"/>
          <w:sz w:val="28"/>
          <w:szCs w:val="28"/>
        </w:rPr>
        <w:t xml:space="preserve"> i </w:t>
      </w:r>
      <w:r w:rsidRPr="00964D5E">
        <w:rPr>
          <w:rStyle w:val="KeywordTok"/>
          <w:sz w:val="28"/>
          <w:szCs w:val="28"/>
        </w:rPr>
        <w:t>in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BuiltInTok"/>
          <w:sz w:val="28"/>
          <w:szCs w:val="28"/>
        </w:rPr>
        <w:t>range</w:t>
      </w:r>
      <w:r w:rsidRPr="00964D5E">
        <w:rPr>
          <w:rStyle w:val="NormalTok"/>
          <w:sz w:val="28"/>
          <w:szCs w:val="28"/>
        </w:rPr>
        <w:t>(</w:t>
      </w:r>
      <w:r w:rsidRPr="00964D5E">
        <w:rPr>
          <w:rStyle w:val="DecValTok"/>
          <w:sz w:val="28"/>
          <w:szCs w:val="28"/>
        </w:rPr>
        <w:t>60</w:t>
      </w:r>
      <w:r w:rsidRPr="00964D5E">
        <w:rPr>
          <w:rStyle w:val="NormalTok"/>
          <w:sz w:val="28"/>
          <w:szCs w:val="28"/>
        </w:rPr>
        <w:t>,</w:t>
      </w:r>
      <w:r w:rsidRPr="00964D5E">
        <w:rPr>
          <w:rStyle w:val="DecValTok"/>
          <w:sz w:val="28"/>
          <w:szCs w:val="28"/>
        </w:rPr>
        <w:t>1259</w:t>
      </w:r>
      <w:r w:rsidRPr="00964D5E">
        <w:rPr>
          <w:rStyle w:val="NormalTok"/>
          <w:sz w:val="28"/>
          <w:szCs w:val="28"/>
        </w:rPr>
        <w:t>):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    x_train.append(training_scaled[i</w:t>
      </w:r>
      <w:r w:rsidRPr="00964D5E">
        <w:rPr>
          <w:rStyle w:val="OperatorTok"/>
          <w:sz w:val="28"/>
          <w:szCs w:val="28"/>
        </w:rPr>
        <w:t>-</w:t>
      </w:r>
      <w:r w:rsidRPr="00964D5E">
        <w:rPr>
          <w:rStyle w:val="DecValTok"/>
          <w:sz w:val="28"/>
          <w:szCs w:val="28"/>
        </w:rPr>
        <w:t>60</w:t>
      </w:r>
      <w:r w:rsidRPr="00964D5E">
        <w:rPr>
          <w:rStyle w:val="NormalTok"/>
          <w:sz w:val="28"/>
          <w:szCs w:val="28"/>
        </w:rPr>
        <w:t xml:space="preserve">:i, 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]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    y_train.append(training_scaled[i,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])</w:t>
      </w:r>
    </w:p>
    <w:p w14:paraId="13147D1C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x_train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np.array(x_train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y_train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>np.array(y_train)</w:t>
      </w:r>
    </w:p>
    <w:p w14:paraId="141046DC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lastRenderedPageBreak/>
        <w:t>x_</w:t>
      </w:r>
      <w:proofErr w:type="gramStart"/>
      <w:r w:rsidRPr="00964D5E">
        <w:rPr>
          <w:rStyle w:val="NormalTok"/>
          <w:sz w:val="28"/>
          <w:szCs w:val="28"/>
        </w:rPr>
        <w:t>train.shape</w:t>
      </w:r>
      <w:proofErr w:type="gramEnd"/>
    </w:p>
    <w:p w14:paraId="4F7B156D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(1199, 60)</w:t>
      </w:r>
    </w:p>
    <w:p w14:paraId="3FF1D695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x_train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np.reshape</w:t>
      </w:r>
      <w:proofErr w:type="gramEnd"/>
      <w:r w:rsidRPr="00964D5E">
        <w:rPr>
          <w:rStyle w:val="NormalTok"/>
          <w:sz w:val="28"/>
          <w:szCs w:val="28"/>
        </w:rPr>
        <w:t>(x_train, (x_train.shape[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],x_train.shape[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]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))</w:t>
      </w:r>
    </w:p>
    <w:p w14:paraId="3BC1DFC1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model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Sequential(</w:t>
      </w:r>
      <w:proofErr w:type="gramEnd"/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model.add(LSTM(uni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50</w:t>
      </w:r>
      <w:r w:rsidRPr="00964D5E">
        <w:rPr>
          <w:rStyle w:val="NormalTok"/>
          <w:sz w:val="28"/>
          <w:szCs w:val="28"/>
        </w:rPr>
        <w:t xml:space="preserve">,return_sequence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VariableTok"/>
          <w:sz w:val="28"/>
          <w:szCs w:val="28"/>
        </w:rPr>
        <w:t>True</w:t>
      </w:r>
      <w:r w:rsidRPr="00964D5E">
        <w:rPr>
          <w:rStyle w:val="NormalTok"/>
          <w:sz w:val="28"/>
          <w:szCs w:val="28"/>
        </w:rPr>
        <w:t xml:space="preserve">,input_shape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(x_train.shape[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]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)))</w:t>
      </w:r>
    </w:p>
    <w:p w14:paraId="17B1CFD9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add(</w:t>
      </w:r>
      <w:proofErr w:type="gramEnd"/>
      <w:r w:rsidRPr="00964D5E">
        <w:rPr>
          <w:rStyle w:val="NormalTok"/>
          <w:sz w:val="28"/>
          <w:szCs w:val="28"/>
        </w:rPr>
        <w:t>Dropout(</w:t>
      </w:r>
      <w:r w:rsidRPr="00964D5E">
        <w:rPr>
          <w:rStyle w:val="FloatTok"/>
          <w:sz w:val="28"/>
          <w:szCs w:val="28"/>
        </w:rPr>
        <w:t>0.2</w:t>
      </w:r>
      <w:r w:rsidRPr="00964D5E">
        <w:rPr>
          <w:rStyle w:val="NormalTok"/>
          <w:sz w:val="28"/>
          <w:szCs w:val="28"/>
        </w:rPr>
        <w:t>))</w:t>
      </w:r>
    </w:p>
    <w:p w14:paraId="1B7F7E6B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add(</w:t>
      </w:r>
      <w:proofErr w:type="gramEnd"/>
      <w:r w:rsidRPr="00964D5E">
        <w:rPr>
          <w:rStyle w:val="NormalTok"/>
          <w:sz w:val="28"/>
          <w:szCs w:val="28"/>
        </w:rPr>
        <w:t xml:space="preserve">LSTM(uni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50</w:t>
      </w:r>
      <w:r w:rsidRPr="00964D5E">
        <w:rPr>
          <w:rStyle w:val="NormalTok"/>
          <w:sz w:val="28"/>
          <w:szCs w:val="28"/>
        </w:rPr>
        <w:t xml:space="preserve">,return_sequence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VariableTok"/>
          <w:sz w:val="28"/>
          <w:szCs w:val="28"/>
        </w:rPr>
        <w:t>True</w:t>
      </w:r>
      <w:r w:rsidRPr="00964D5E">
        <w:rPr>
          <w:rStyle w:val="NormalTok"/>
          <w:sz w:val="28"/>
          <w:szCs w:val="28"/>
        </w:rPr>
        <w:t>)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model.add(Dropout(</w:t>
      </w:r>
      <w:r w:rsidRPr="00964D5E">
        <w:rPr>
          <w:rStyle w:val="FloatTok"/>
          <w:sz w:val="28"/>
          <w:szCs w:val="28"/>
        </w:rPr>
        <w:t>0.2</w:t>
      </w:r>
      <w:r w:rsidRPr="00964D5E">
        <w:rPr>
          <w:rStyle w:val="NormalTok"/>
          <w:sz w:val="28"/>
          <w:szCs w:val="28"/>
        </w:rPr>
        <w:t>))</w:t>
      </w:r>
    </w:p>
    <w:p w14:paraId="05218666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add(</w:t>
      </w:r>
      <w:proofErr w:type="gramEnd"/>
      <w:r w:rsidRPr="00964D5E">
        <w:rPr>
          <w:rStyle w:val="NormalTok"/>
          <w:sz w:val="28"/>
          <w:szCs w:val="28"/>
        </w:rPr>
        <w:t xml:space="preserve">LSTM(uni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50</w:t>
      </w:r>
      <w:r w:rsidRPr="00964D5E">
        <w:rPr>
          <w:rStyle w:val="NormalTok"/>
          <w:sz w:val="28"/>
          <w:szCs w:val="28"/>
        </w:rPr>
        <w:t xml:space="preserve">,return_sequence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VariableTok"/>
          <w:sz w:val="28"/>
          <w:szCs w:val="28"/>
        </w:rPr>
        <w:t>True</w:t>
      </w:r>
      <w:r w:rsidRPr="00964D5E">
        <w:rPr>
          <w:rStyle w:val="NormalTok"/>
          <w:sz w:val="28"/>
          <w:szCs w:val="28"/>
        </w:rPr>
        <w:t>)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model.add(Dropout(</w:t>
      </w:r>
      <w:r w:rsidRPr="00964D5E">
        <w:rPr>
          <w:rStyle w:val="FloatTok"/>
          <w:sz w:val="28"/>
          <w:szCs w:val="28"/>
        </w:rPr>
        <w:t>0.2</w:t>
      </w:r>
      <w:r w:rsidRPr="00964D5E">
        <w:rPr>
          <w:rStyle w:val="NormalTok"/>
          <w:sz w:val="28"/>
          <w:szCs w:val="28"/>
        </w:rPr>
        <w:t>))</w:t>
      </w:r>
    </w:p>
    <w:p w14:paraId="722D9B04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add(</w:t>
      </w:r>
      <w:proofErr w:type="gramEnd"/>
      <w:r w:rsidRPr="00964D5E">
        <w:rPr>
          <w:rStyle w:val="NormalTok"/>
          <w:sz w:val="28"/>
          <w:szCs w:val="28"/>
        </w:rPr>
        <w:t xml:space="preserve">LSTM(uni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50</w:t>
      </w:r>
      <w:r w:rsidRPr="00964D5E">
        <w:rPr>
          <w:rStyle w:val="NormalTok"/>
          <w:sz w:val="28"/>
          <w:szCs w:val="28"/>
        </w:rPr>
        <w:t>)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model.add(Dropout(</w:t>
      </w:r>
      <w:r w:rsidRPr="00964D5E">
        <w:rPr>
          <w:rStyle w:val="FloatTok"/>
          <w:sz w:val="28"/>
          <w:szCs w:val="28"/>
        </w:rPr>
        <w:t>0.2</w:t>
      </w:r>
      <w:r w:rsidRPr="00964D5E">
        <w:rPr>
          <w:rStyle w:val="NormalTok"/>
          <w:sz w:val="28"/>
          <w:szCs w:val="28"/>
        </w:rPr>
        <w:t>))</w:t>
      </w:r>
    </w:p>
    <w:p w14:paraId="5AA0EFD9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add(</w:t>
      </w:r>
      <w:proofErr w:type="gramEnd"/>
      <w:r w:rsidRPr="00964D5E">
        <w:rPr>
          <w:rStyle w:val="NormalTok"/>
          <w:sz w:val="28"/>
          <w:szCs w:val="28"/>
        </w:rPr>
        <w:t xml:space="preserve">Dense(uni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))</w:t>
      </w:r>
    </w:p>
    <w:p w14:paraId="6B1E3A5C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</w:t>
      </w:r>
      <w:r w:rsidRPr="00964D5E">
        <w:rPr>
          <w:rStyle w:val="BuiltInTok"/>
          <w:sz w:val="28"/>
          <w:szCs w:val="28"/>
        </w:rPr>
        <w:t>compile</w:t>
      </w:r>
      <w:proofErr w:type="gramEnd"/>
      <w:r w:rsidRPr="00964D5E">
        <w:rPr>
          <w:rStyle w:val="NormalTok"/>
          <w:sz w:val="28"/>
          <w:szCs w:val="28"/>
        </w:rPr>
        <w:t xml:space="preserve">(optimizer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StringTok"/>
          <w:sz w:val="28"/>
          <w:szCs w:val="28"/>
        </w:rPr>
        <w:t>'adam'</w:t>
      </w:r>
      <w:r w:rsidRPr="00964D5E">
        <w:rPr>
          <w:rStyle w:val="NormalTok"/>
          <w:sz w:val="28"/>
          <w:szCs w:val="28"/>
        </w:rPr>
        <w:t xml:space="preserve">,los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StringTok"/>
          <w:sz w:val="28"/>
          <w:szCs w:val="28"/>
        </w:rPr>
        <w:t>'mean_squared_error'</w:t>
      </w:r>
      <w:r w:rsidRPr="00964D5E">
        <w:rPr>
          <w:rStyle w:val="NormalTok"/>
          <w:sz w:val="28"/>
          <w:szCs w:val="28"/>
        </w:rPr>
        <w:t>)</w:t>
      </w:r>
    </w:p>
    <w:p w14:paraId="01B1D629" w14:textId="77777777" w:rsidR="00D93528" w:rsidRPr="00964D5E" w:rsidRDefault="006B7F81">
      <w:pPr>
        <w:pStyle w:val="SourceCode"/>
        <w:rPr>
          <w:sz w:val="28"/>
          <w:szCs w:val="28"/>
        </w:rPr>
      </w:pPr>
      <w:proofErr w:type="gramStart"/>
      <w:r w:rsidRPr="00964D5E">
        <w:rPr>
          <w:rStyle w:val="NormalTok"/>
          <w:sz w:val="28"/>
          <w:szCs w:val="28"/>
        </w:rPr>
        <w:t>model.fit(</w:t>
      </w:r>
      <w:proofErr w:type="gramEnd"/>
      <w:r w:rsidRPr="00964D5E">
        <w:rPr>
          <w:rStyle w:val="NormalTok"/>
          <w:sz w:val="28"/>
          <w:szCs w:val="28"/>
        </w:rPr>
        <w:t xml:space="preserve">x_train,y_train,epoch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30</w:t>
      </w:r>
      <w:r w:rsidRPr="00964D5E">
        <w:rPr>
          <w:rStyle w:val="NormalTok"/>
          <w:sz w:val="28"/>
          <w:szCs w:val="28"/>
        </w:rPr>
        <w:t xml:space="preserve">, batch_size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32</w:t>
      </w:r>
      <w:r w:rsidRPr="00964D5E">
        <w:rPr>
          <w:rStyle w:val="NormalTok"/>
          <w:sz w:val="28"/>
          <w:szCs w:val="28"/>
        </w:rPr>
        <w:t>)</w:t>
      </w:r>
    </w:p>
    <w:p w14:paraId="03F0AB3A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&lt;</w:t>
      </w:r>
      <w:proofErr w:type="spellStart"/>
      <w:proofErr w:type="gramStart"/>
      <w:r w:rsidRPr="00964D5E">
        <w:rPr>
          <w:rStyle w:val="VerbatimChar"/>
          <w:sz w:val="28"/>
          <w:szCs w:val="28"/>
        </w:rPr>
        <w:t>keras.callbacks</w:t>
      </w:r>
      <w:proofErr w:type="gramEnd"/>
      <w:r w:rsidRPr="00964D5E">
        <w:rPr>
          <w:rStyle w:val="VerbatimChar"/>
          <w:sz w:val="28"/>
          <w:szCs w:val="28"/>
        </w:rPr>
        <w:t>.History</w:t>
      </w:r>
      <w:proofErr w:type="spellEnd"/>
      <w:r w:rsidRPr="00964D5E">
        <w:rPr>
          <w:rStyle w:val="VerbatimChar"/>
          <w:sz w:val="28"/>
          <w:szCs w:val="28"/>
        </w:rPr>
        <w:t xml:space="preserve"> at 0x7fbc12483fd0&gt;</w:t>
      </w:r>
    </w:p>
    <w:p w14:paraId="42E591B5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dataset_test </w:t>
      </w:r>
      <w:r w:rsidRPr="00964D5E">
        <w:rPr>
          <w:rStyle w:val="OperatorTok"/>
          <w:sz w:val="28"/>
          <w:szCs w:val="28"/>
        </w:rPr>
        <w:t>=</w:t>
      </w:r>
      <w:proofErr w:type="gramStart"/>
      <w:r w:rsidRPr="00964D5E">
        <w:rPr>
          <w:rStyle w:val="NormalTok"/>
          <w:sz w:val="28"/>
          <w:szCs w:val="28"/>
        </w:rPr>
        <w:t>pd.read</w:t>
      </w:r>
      <w:proofErr w:type="gramEnd"/>
      <w:r w:rsidRPr="00964D5E">
        <w:rPr>
          <w:rStyle w:val="NormalTok"/>
          <w:sz w:val="28"/>
          <w:szCs w:val="28"/>
        </w:rPr>
        <w:t>_csv(</w:t>
      </w:r>
      <w:r w:rsidRPr="00964D5E">
        <w:rPr>
          <w:rStyle w:val="StringTok"/>
          <w:sz w:val="28"/>
          <w:szCs w:val="28"/>
        </w:rPr>
        <w:t>"testset.csv"</w:t>
      </w:r>
      <w:r w:rsidRPr="00964D5E">
        <w:rPr>
          <w:rStyle w:val="NormalTok"/>
          <w:sz w:val="28"/>
          <w:szCs w:val="28"/>
        </w:rPr>
        <w:t>)</w:t>
      </w:r>
    </w:p>
    <w:p w14:paraId="7C13AB16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real_stock_price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dataset_</w:t>
      </w:r>
      <w:proofErr w:type="gramStart"/>
      <w:r w:rsidRPr="00964D5E">
        <w:rPr>
          <w:rStyle w:val="NormalTok"/>
          <w:sz w:val="28"/>
          <w:szCs w:val="28"/>
        </w:rPr>
        <w:t>test.iloc</w:t>
      </w:r>
      <w:proofErr w:type="gramEnd"/>
      <w:r w:rsidRPr="00964D5E">
        <w:rPr>
          <w:rStyle w:val="NormalTok"/>
          <w:sz w:val="28"/>
          <w:szCs w:val="28"/>
        </w:rPr>
        <w:t>[: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:</w:t>
      </w:r>
      <w:r w:rsidRPr="00964D5E">
        <w:rPr>
          <w:rStyle w:val="DecValTok"/>
          <w:sz w:val="28"/>
          <w:szCs w:val="28"/>
        </w:rPr>
        <w:t>2</w:t>
      </w:r>
      <w:r w:rsidRPr="00964D5E">
        <w:rPr>
          <w:rStyle w:val="NormalTok"/>
          <w:sz w:val="28"/>
          <w:szCs w:val="28"/>
        </w:rPr>
        <w:t>].values</w:t>
      </w:r>
    </w:p>
    <w:p w14:paraId="19975F22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dataset_total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pd.concat</w:t>
      </w:r>
      <w:proofErr w:type="gramEnd"/>
      <w:r w:rsidRPr="00964D5E">
        <w:rPr>
          <w:rStyle w:val="NormalTok"/>
          <w:sz w:val="28"/>
          <w:szCs w:val="28"/>
        </w:rPr>
        <w:t>((dataset_train[</w:t>
      </w:r>
      <w:r w:rsidRPr="00964D5E">
        <w:rPr>
          <w:rStyle w:val="StringTok"/>
          <w:sz w:val="28"/>
          <w:szCs w:val="28"/>
        </w:rPr>
        <w:t>'Open'</w:t>
      </w:r>
      <w:r w:rsidRPr="00964D5E">
        <w:rPr>
          <w:rStyle w:val="NormalTok"/>
          <w:sz w:val="28"/>
          <w:szCs w:val="28"/>
        </w:rPr>
        <w:t>],dataset_test[</w:t>
      </w:r>
      <w:r w:rsidRPr="00964D5E">
        <w:rPr>
          <w:rStyle w:val="StringTok"/>
          <w:sz w:val="28"/>
          <w:szCs w:val="28"/>
        </w:rPr>
        <w:t>'Open'</w:t>
      </w:r>
      <w:r w:rsidRPr="00964D5E">
        <w:rPr>
          <w:rStyle w:val="NormalTok"/>
          <w:sz w:val="28"/>
          <w:szCs w:val="28"/>
        </w:rPr>
        <w:t xml:space="preserve">]),axi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dataset_total</w:t>
      </w:r>
    </w:p>
    <w:p w14:paraId="5F2963CE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0       357.385559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1       360.122742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2       362.313507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3       365.348755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4       365.393463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lastRenderedPageBreak/>
        <w:t xml:space="preserve">          ...     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120    1143.599976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121    1128.000000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122    1121.339966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123    1102.089966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124    1120.000000</w:t>
      </w:r>
      <w:r w:rsidRPr="00964D5E">
        <w:rPr>
          <w:sz w:val="28"/>
          <w:szCs w:val="28"/>
        </w:rPr>
        <w:br/>
      </w:r>
      <w:r w:rsidRPr="00964D5E">
        <w:rPr>
          <w:rStyle w:val="VerbatimChar"/>
          <w:sz w:val="28"/>
          <w:szCs w:val="28"/>
        </w:rPr>
        <w:t>Name: Open, Length: 1384, dtype: float64</w:t>
      </w:r>
    </w:p>
    <w:p w14:paraId="1DA5C6B7" w14:textId="7E903589" w:rsidR="00D93528" w:rsidRPr="00964D5E" w:rsidRDefault="006B7F81" w:rsidP="00F87033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inpu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dataset_total[</w:t>
      </w:r>
      <w:r w:rsidRPr="00964D5E">
        <w:rPr>
          <w:rStyle w:val="BuiltInTok"/>
          <w:sz w:val="28"/>
          <w:szCs w:val="28"/>
        </w:rPr>
        <w:t>len</w:t>
      </w:r>
      <w:r w:rsidRPr="00964D5E">
        <w:rPr>
          <w:rStyle w:val="NormalTok"/>
          <w:sz w:val="28"/>
          <w:szCs w:val="28"/>
        </w:rPr>
        <w:t xml:space="preserve">(dataset_total) </w:t>
      </w:r>
      <w:r w:rsidRPr="00964D5E">
        <w:rPr>
          <w:rStyle w:val="OperatorTok"/>
          <w:sz w:val="28"/>
          <w:szCs w:val="28"/>
        </w:rPr>
        <w:t>-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BuiltInTok"/>
          <w:sz w:val="28"/>
          <w:szCs w:val="28"/>
        </w:rPr>
        <w:t>len</w:t>
      </w:r>
      <w:r w:rsidRPr="00964D5E">
        <w:rPr>
          <w:rStyle w:val="NormalTok"/>
          <w:sz w:val="28"/>
          <w:szCs w:val="28"/>
        </w:rPr>
        <w:t>(dataset_test)</w:t>
      </w:r>
      <w:r w:rsidRPr="00964D5E">
        <w:rPr>
          <w:rStyle w:val="OperatorTok"/>
          <w:sz w:val="28"/>
          <w:szCs w:val="28"/>
        </w:rPr>
        <w:t>-</w:t>
      </w:r>
      <w:r w:rsidRPr="00964D5E">
        <w:rPr>
          <w:rStyle w:val="DecValTok"/>
          <w:sz w:val="28"/>
          <w:szCs w:val="28"/>
        </w:rPr>
        <w:t>60</w:t>
      </w:r>
      <w:r w:rsidRPr="00964D5E">
        <w:rPr>
          <w:rStyle w:val="NormalTok"/>
          <w:sz w:val="28"/>
          <w:szCs w:val="28"/>
        </w:rPr>
        <w:t>:</w:t>
      </w:r>
      <w:proofErr w:type="gramStart"/>
      <w:r w:rsidRPr="00964D5E">
        <w:rPr>
          <w:rStyle w:val="NormalTok"/>
          <w:sz w:val="28"/>
          <w:szCs w:val="28"/>
        </w:rPr>
        <w:t>].values</w:t>
      </w:r>
      <w:proofErr w:type="gramEnd"/>
      <w:r w:rsidRPr="00964D5E">
        <w:rPr>
          <w:sz w:val="28"/>
          <w:szCs w:val="28"/>
        </w:rPr>
        <w:br/>
      </w:r>
    </w:p>
    <w:p w14:paraId="7BC51E83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inpu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inputs.reshape</w:t>
      </w:r>
      <w:proofErr w:type="gramEnd"/>
      <w:r w:rsidRPr="00964D5E">
        <w:rPr>
          <w:rStyle w:val="NormalTok"/>
          <w:sz w:val="28"/>
          <w:szCs w:val="28"/>
        </w:rPr>
        <w:t>(</w:t>
      </w:r>
      <w:r w:rsidRPr="00964D5E">
        <w:rPr>
          <w:rStyle w:val="OperatorTok"/>
          <w:sz w:val="28"/>
          <w:szCs w:val="28"/>
        </w:rPr>
        <w:t>-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)</w:t>
      </w:r>
    </w:p>
    <w:p w14:paraId="09C10612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inputs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spellStart"/>
      <w:proofErr w:type="gramStart"/>
      <w:r w:rsidRPr="00964D5E">
        <w:rPr>
          <w:rStyle w:val="NormalTok"/>
          <w:sz w:val="28"/>
          <w:szCs w:val="28"/>
        </w:rPr>
        <w:t>sc.transform</w:t>
      </w:r>
      <w:proofErr w:type="spellEnd"/>
      <w:proofErr w:type="gramEnd"/>
      <w:r w:rsidRPr="00964D5E">
        <w:rPr>
          <w:rStyle w:val="NormalTok"/>
          <w:sz w:val="28"/>
          <w:szCs w:val="28"/>
        </w:rPr>
        <w:t>(inputs)</w:t>
      </w:r>
      <w:r w:rsidRPr="00964D5E">
        <w:rPr>
          <w:sz w:val="28"/>
          <w:szCs w:val="28"/>
        </w:rPr>
        <w:br/>
      </w:r>
      <w:proofErr w:type="spellStart"/>
      <w:r w:rsidRPr="00964D5E">
        <w:rPr>
          <w:rStyle w:val="NormalTok"/>
          <w:sz w:val="28"/>
          <w:szCs w:val="28"/>
        </w:rPr>
        <w:t>inputs.shape</w:t>
      </w:r>
      <w:proofErr w:type="spellEnd"/>
    </w:p>
    <w:p w14:paraId="4D129D28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(185, 1)</w:t>
      </w:r>
    </w:p>
    <w:p w14:paraId="5E23DF58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x_test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[]</w:t>
      </w:r>
      <w:r w:rsidRPr="00964D5E">
        <w:rPr>
          <w:sz w:val="28"/>
          <w:szCs w:val="28"/>
        </w:rPr>
        <w:br/>
      </w:r>
      <w:r w:rsidRPr="00964D5E">
        <w:rPr>
          <w:rStyle w:val="ControlFlowTok"/>
          <w:sz w:val="28"/>
          <w:szCs w:val="28"/>
        </w:rPr>
        <w:t>for</w:t>
      </w:r>
      <w:r w:rsidRPr="00964D5E">
        <w:rPr>
          <w:rStyle w:val="NormalTok"/>
          <w:sz w:val="28"/>
          <w:szCs w:val="28"/>
        </w:rPr>
        <w:t xml:space="preserve"> i </w:t>
      </w:r>
      <w:r w:rsidRPr="00964D5E">
        <w:rPr>
          <w:rStyle w:val="KeywordTok"/>
          <w:sz w:val="28"/>
          <w:szCs w:val="28"/>
        </w:rPr>
        <w:t>in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BuiltInTok"/>
          <w:sz w:val="28"/>
          <w:szCs w:val="28"/>
        </w:rPr>
        <w:t>range</w:t>
      </w:r>
      <w:r w:rsidRPr="00964D5E">
        <w:rPr>
          <w:rStyle w:val="NormalTok"/>
          <w:sz w:val="28"/>
          <w:szCs w:val="28"/>
        </w:rPr>
        <w:t>(</w:t>
      </w:r>
      <w:proofErr w:type="gramEnd"/>
      <w:r w:rsidRPr="00964D5E">
        <w:rPr>
          <w:rStyle w:val="DecValTok"/>
          <w:sz w:val="28"/>
          <w:szCs w:val="28"/>
        </w:rPr>
        <w:t>60</w:t>
      </w:r>
      <w:r w:rsidRPr="00964D5E">
        <w:rPr>
          <w:rStyle w:val="NormalTok"/>
          <w:sz w:val="28"/>
          <w:szCs w:val="28"/>
        </w:rPr>
        <w:t>,</w:t>
      </w:r>
      <w:r w:rsidRPr="00964D5E">
        <w:rPr>
          <w:rStyle w:val="DecValTok"/>
          <w:sz w:val="28"/>
          <w:szCs w:val="28"/>
        </w:rPr>
        <w:t>185</w:t>
      </w:r>
      <w:r w:rsidRPr="00964D5E">
        <w:rPr>
          <w:rStyle w:val="NormalTok"/>
          <w:sz w:val="28"/>
          <w:szCs w:val="28"/>
        </w:rPr>
        <w:t>):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    x_test.append(inputs[i</w:t>
      </w:r>
      <w:r w:rsidRPr="00964D5E">
        <w:rPr>
          <w:rStyle w:val="OperatorTok"/>
          <w:sz w:val="28"/>
          <w:szCs w:val="28"/>
        </w:rPr>
        <w:t>-</w:t>
      </w:r>
      <w:r w:rsidRPr="00964D5E">
        <w:rPr>
          <w:rStyle w:val="DecValTok"/>
          <w:sz w:val="28"/>
          <w:szCs w:val="28"/>
        </w:rPr>
        <w:t>60</w:t>
      </w:r>
      <w:r w:rsidRPr="00964D5E">
        <w:rPr>
          <w:rStyle w:val="NormalTok"/>
          <w:sz w:val="28"/>
          <w:szCs w:val="28"/>
        </w:rPr>
        <w:t>:i,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])</w:t>
      </w:r>
    </w:p>
    <w:p w14:paraId="213C2EAD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x_test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np.array</w:t>
      </w:r>
      <w:proofErr w:type="gramEnd"/>
      <w:r w:rsidRPr="00964D5E">
        <w:rPr>
          <w:rStyle w:val="NormalTok"/>
          <w:sz w:val="28"/>
          <w:szCs w:val="28"/>
        </w:rPr>
        <w:t>(x_test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x_test.shape</w:t>
      </w:r>
    </w:p>
    <w:p w14:paraId="1CD7786B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(125, 60)</w:t>
      </w:r>
    </w:p>
    <w:p w14:paraId="113364FC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x_test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np.reshape</w:t>
      </w:r>
      <w:proofErr w:type="gramEnd"/>
      <w:r w:rsidRPr="00964D5E">
        <w:rPr>
          <w:rStyle w:val="NormalTok"/>
          <w:sz w:val="28"/>
          <w:szCs w:val="28"/>
        </w:rPr>
        <w:t>(x_test, (x_test.shape[</w:t>
      </w:r>
      <w:r w:rsidRPr="00964D5E">
        <w:rPr>
          <w:rStyle w:val="DecValTok"/>
          <w:sz w:val="28"/>
          <w:szCs w:val="28"/>
        </w:rPr>
        <w:t>0</w:t>
      </w:r>
      <w:r w:rsidRPr="00964D5E">
        <w:rPr>
          <w:rStyle w:val="NormalTok"/>
          <w:sz w:val="28"/>
          <w:szCs w:val="28"/>
        </w:rPr>
        <w:t>],x_test.shape[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],</w:t>
      </w:r>
      <w:r w:rsidRPr="00964D5E">
        <w:rPr>
          <w:rStyle w:val="DecValTok"/>
          <w:sz w:val="28"/>
          <w:szCs w:val="28"/>
        </w:rPr>
        <w:t>1</w:t>
      </w:r>
      <w:r w:rsidRPr="00964D5E">
        <w:rPr>
          <w:rStyle w:val="NormalTok"/>
          <w:sz w:val="28"/>
          <w:szCs w:val="28"/>
        </w:rPr>
        <w:t>)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x_test.shape</w:t>
      </w:r>
    </w:p>
    <w:p w14:paraId="7BB5CF4A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(125, 60, 1)</w:t>
      </w:r>
    </w:p>
    <w:p w14:paraId="08DE4F7C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predicted_price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model.predict</w:t>
      </w:r>
      <w:proofErr w:type="gramEnd"/>
      <w:r w:rsidRPr="00964D5E">
        <w:rPr>
          <w:rStyle w:val="NormalTok"/>
          <w:sz w:val="28"/>
          <w:szCs w:val="28"/>
        </w:rPr>
        <w:t>(x_test)</w:t>
      </w:r>
    </w:p>
    <w:p w14:paraId="539BF66D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VerbatimChar"/>
          <w:sz w:val="28"/>
          <w:szCs w:val="28"/>
        </w:rPr>
        <w:t>4/4 [==============================] - 2s 8ms/step</w:t>
      </w:r>
    </w:p>
    <w:p w14:paraId="21499E26" w14:textId="77777777" w:rsidR="00D93528" w:rsidRPr="00964D5E" w:rsidRDefault="006B7F81">
      <w:pPr>
        <w:pStyle w:val="SourceCode"/>
        <w:rPr>
          <w:sz w:val="28"/>
          <w:szCs w:val="28"/>
        </w:rPr>
      </w:pPr>
      <w:r w:rsidRPr="00964D5E">
        <w:rPr>
          <w:rStyle w:val="NormalTok"/>
          <w:sz w:val="28"/>
          <w:szCs w:val="28"/>
        </w:rPr>
        <w:t xml:space="preserve">predicted_price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proofErr w:type="gramStart"/>
      <w:r w:rsidRPr="00964D5E">
        <w:rPr>
          <w:rStyle w:val="NormalTok"/>
          <w:sz w:val="28"/>
          <w:szCs w:val="28"/>
        </w:rPr>
        <w:t>sc.inverse</w:t>
      </w:r>
      <w:proofErr w:type="gramEnd"/>
      <w:r w:rsidRPr="00964D5E">
        <w:rPr>
          <w:rStyle w:val="NormalTok"/>
          <w:sz w:val="28"/>
          <w:szCs w:val="28"/>
        </w:rPr>
        <w:t>_transform(predicted_price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predicted_price</w:t>
      </w:r>
    </w:p>
    <w:p w14:paraId="0BE6876F" w14:textId="77777777" w:rsidR="00D93528" w:rsidRPr="00964D5E" w:rsidRDefault="006B7F81">
      <w:pPr>
        <w:pStyle w:val="SourceCode"/>
        <w:rPr>
          <w:sz w:val="28"/>
          <w:szCs w:val="28"/>
        </w:rPr>
      </w:pPr>
      <w:proofErr w:type="spellStart"/>
      <w:proofErr w:type="gramStart"/>
      <w:r w:rsidRPr="00964D5E">
        <w:rPr>
          <w:rStyle w:val="NormalTok"/>
          <w:sz w:val="28"/>
          <w:szCs w:val="28"/>
        </w:rPr>
        <w:t>plt.plot</w:t>
      </w:r>
      <w:proofErr w:type="spellEnd"/>
      <w:proofErr w:type="gramEnd"/>
      <w:r w:rsidRPr="00964D5E">
        <w:rPr>
          <w:rStyle w:val="NormalTok"/>
          <w:sz w:val="28"/>
          <w:szCs w:val="28"/>
        </w:rPr>
        <w:t>(</w:t>
      </w:r>
      <w:proofErr w:type="spellStart"/>
      <w:r w:rsidRPr="00964D5E">
        <w:rPr>
          <w:rStyle w:val="NormalTok"/>
          <w:sz w:val="28"/>
          <w:szCs w:val="28"/>
        </w:rPr>
        <w:t>real_stock_price,color</w:t>
      </w:r>
      <w:proofErr w:type="spellEnd"/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StringTok"/>
          <w:sz w:val="28"/>
          <w:szCs w:val="28"/>
        </w:rPr>
        <w:t>'red'</w:t>
      </w:r>
      <w:r w:rsidRPr="00964D5E">
        <w:rPr>
          <w:rStyle w:val="NormalTok"/>
          <w:sz w:val="28"/>
          <w:szCs w:val="28"/>
        </w:rPr>
        <w:t xml:space="preserve">, label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StringTok"/>
          <w:sz w:val="28"/>
          <w:szCs w:val="28"/>
        </w:rPr>
        <w:t>'Real Price'</w:t>
      </w:r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 xml:space="preserve">plt.plot(predicted_price, color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StringTok"/>
          <w:sz w:val="28"/>
          <w:szCs w:val="28"/>
        </w:rPr>
        <w:t>'blue'</w:t>
      </w:r>
      <w:r w:rsidRPr="00964D5E">
        <w:rPr>
          <w:rStyle w:val="NormalTok"/>
          <w:sz w:val="28"/>
          <w:szCs w:val="28"/>
        </w:rPr>
        <w:t xml:space="preserve">, label </w:t>
      </w:r>
      <w:r w:rsidRPr="00964D5E">
        <w:rPr>
          <w:rStyle w:val="OperatorTok"/>
          <w:sz w:val="28"/>
          <w:szCs w:val="28"/>
        </w:rPr>
        <w:t>=</w:t>
      </w:r>
      <w:r w:rsidRPr="00964D5E">
        <w:rPr>
          <w:rStyle w:val="NormalTok"/>
          <w:sz w:val="28"/>
          <w:szCs w:val="28"/>
        </w:rPr>
        <w:t xml:space="preserve"> </w:t>
      </w:r>
      <w:r w:rsidRPr="00964D5E">
        <w:rPr>
          <w:rStyle w:val="StringTok"/>
          <w:sz w:val="28"/>
          <w:szCs w:val="28"/>
        </w:rPr>
        <w:t xml:space="preserve">'Predicted </w:t>
      </w:r>
      <w:r w:rsidRPr="00964D5E">
        <w:rPr>
          <w:rStyle w:val="StringTok"/>
          <w:sz w:val="28"/>
          <w:szCs w:val="28"/>
        </w:rPr>
        <w:lastRenderedPageBreak/>
        <w:t>Price'</w:t>
      </w:r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plt.title(</w:t>
      </w:r>
      <w:r w:rsidRPr="00964D5E">
        <w:rPr>
          <w:rStyle w:val="StringTok"/>
          <w:sz w:val="28"/>
          <w:szCs w:val="28"/>
        </w:rPr>
        <w:t>'Google Stock Price Prediction'</w:t>
      </w:r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plt.xlabel(</w:t>
      </w:r>
      <w:r w:rsidRPr="00964D5E">
        <w:rPr>
          <w:rStyle w:val="StringTok"/>
          <w:sz w:val="28"/>
          <w:szCs w:val="28"/>
        </w:rPr>
        <w:t>'Time'</w:t>
      </w:r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plt.ylabel(</w:t>
      </w:r>
      <w:r w:rsidRPr="00964D5E">
        <w:rPr>
          <w:rStyle w:val="StringTok"/>
          <w:sz w:val="28"/>
          <w:szCs w:val="28"/>
        </w:rPr>
        <w:t>'Google Stock Price'</w:t>
      </w:r>
      <w:r w:rsidRPr="00964D5E">
        <w:rPr>
          <w:rStyle w:val="NormalTok"/>
          <w:sz w:val="28"/>
          <w:szCs w:val="28"/>
        </w:rPr>
        <w:t>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plt.legend()</w:t>
      </w:r>
      <w:r w:rsidRPr="00964D5E">
        <w:rPr>
          <w:sz w:val="28"/>
          <w:szCs w:val="28"/>
        </w:rPr>
        <w:br/>
      </w:r>
      <w:r w:rsidRPr="00964D5E">
        <w:rPr>
          <w:rStyle w:val="NormalTok"/>
          <w:sz w:val="28"/>
          <w:szCs w:val="28"/>
        </w:rPr>
        <w:t>plt.show()</w:t>
      </w:r>
    </w:p>
    <w:p w14:paraId="25E65C02" w14:textId="77777777" w:rsidR="00D93528" w:rsidRPr="00964D5E" w:rsidRDefault="006B7F81">
      <w:pPr>
        <w:pStyle w:val="FirstParagraph"/>
        <w:rPr>
          <w:sz w:val="28"/>
          <w:szCs w:val="28"/>
        </w:rPr>
      </w:pPr>
      <w:r w:rsidRPr="00964D5E">
        <w:rPr>
          <w:noProof/>
          <w:sz w:val="28"/>
          <w:szCs w:val="28"/>
        </w:rPr>
        <w:drawing>
          <wp:inline distT="0" distB="0" distL="0" distR="0" wp14:anchorId="1164726D" wp14:editId="55866DD4">
            <wp:extent cx="5334000" cy="418443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b62a40b7e62eaa650871334d61c4b8ff9e9c94a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93528" w:rsidRPr="00964D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0635C" w14:textId="77777777" w:rsidR="006B7F81" w:rsidRDefault="006B7F81">
      <w:pPr>
        <w:spacing w:after="0"/>
      </w:pPr>
      <w:r>
        <w:separator/>
      </w:r>
    </w:p>
  </w:endnote>
  <w:endnote w:type="continuationSeparator" w:id="0">
    <w:p w14:paraId="22DED227" w14:textId="77777777" w:rsidR="006B7F81" w:rsidRDefault="006B7F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1EB1C" w14:textId="77777777" w:rsidR="006B7F81" w:rsidRDefault="006B7F81">
      <w:r>
        <w:separator/>
      </w:r>
    </w:p>
  </w:footnote>
  <w:footnote w:type="continuationSeparator" w:id="0">
    <w:p w14:paraId="1BBFA86C" w14:textId="77777777" w:rsidR="006B7F81" w:rsidRDefault="006B7F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B4A9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61114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93528"/>
    <w:rsid w:val="006B7F81"/>
    <w:rsid w:val="00964D5E"/>
    <w:rsid w:val="00D93528"/>
    <w:rsid w:val="00F8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2F1F7"/>
  <w15:docId w15:val="{6B9F138C-F952-4DD3-B258-E25D3388C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64</Words>
  <Characters>3218</Characters>
  <Application>Microsoft Office Word</Application>
  <DocSecurity>0</DocSecurity>
  <Lines>26</Lines>
  <Paragraphs>7</Paragraphs>
  <ScaleCrop>false</ScaleCrop>
  <Company/>
  <LinksUpToDate>false</LinksUpToDate>
  <CharactersWithSpaces>3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7459  Vash Dalal</cp:lastModifiedBy>
  <cp:revision>4</cp:revision>
  <cp:lastPrinted>2023-05-09T04:00:00Z</cp:lastPrinted>
  <dcterms:created xsi:type="dcterms:W3CDTF">1970-01-01T00:00:00Z</dcterms:created>
  <dcterms:modified xsi:type="dcterms:W3CDTF">2023-05-09T0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